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EDEF30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2C2A0E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2C52F11A" w:rsidR="0004192A" w:rsidRPr="0004192A" w:rsidRDefault="009004C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 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004CC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0A903034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DERS ANT101 VE FIZ101</w:t>
            </w:r>
          </w:p>
        </w:tc>
      </w:tr>
      <w:tr w:rsidR="009004CC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4445648F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004CC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7C4D9F03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004CC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19C7080E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DERS TLT112</w:t>
            </w:r>
          </w:p>
        </w:tc>
      </w:tr>
      <w:tr w:rsidR="009004CC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545951B7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DERS TLT115</w:t>
            </w:r>
          </w:p>
        </w:tc>
      </w:tr>
      <w:tr w:rsidR="009004CC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0EDEA4BA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68E22D9D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47FCC21E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4DBE5347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2A0E" w14:paraId="0C13F0C0" w14:textId="77777777" w:rsidTr="002C2A0E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DDFDDE" w14:textId="444FD801" w:rsidR="002C2A0E" w:rsidRPr="002C2A0E" w:rsidRDefault="002C2A0E" w:rsidP="002C2A0E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2A0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49FC08" w14:textId="1B0A2826" w:rsidR="002C2A0E" w:rsidRPr="002C2A0E" w:rsidRDefault="002C2A0E" w:rsidP="009004CC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C2A0E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A56B96B" w14:textId="77777777" w:rsidR="002C2A0E" w:rsidRPr="009E6ED7" w:rsidRDefault="002C2A0E" w:rsidP="009004C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004CC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9004CC" w:rsidRPr="0004192A" w:rsidRDefault="009004CC" w:rsidP="009004C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9004CC" w:rsidRPr="0004192A" w:rsidRDefault="009004CC" w:rsidP="009004C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9004CC" w:rsidRPr="0004192A" w:rsidRDefault="009004CC" w:rsidP="009004C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9004CC" w:rsidRPr="0004192A" w:rsidRDefault="009004CC" w:rsidP="009004C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9004CC" w:rsidRPr="0004192A" w:rsidRDefault="009004CC" w:rsidP="009004C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9004CC" w:rsidRPr="0004192A" w:rsidRDefault="009004CC" w:rsidP="009004C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</w:p>
        </w:tc>
      </w:tr>
      <w:tr w:rsidR="009004CC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3BB045AA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004CC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233D78D1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004CC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1B3421BE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004CC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0F9F85E1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004CC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25051922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4FA1E134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1049560B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6876A8C7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004CC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9004CC" w:rsidRPr="0004192A" w:rsidRDefault="009004CC" w:rsidP="009004CC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9004CC" w:rsidRPr="0004192A" w:rsidRDefault="009004CC" w:rsidP="009004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2B35D0C2" w:rsidR="009004CC" w:rsidRPr="0004192A" w:rsidRDefault="009004CC" w:rsidP="009004CC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2C2A0E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2A0E" w:rsidRPr="0004192A" w14:paraId="02D2CB82" w14:textId="77777777" w:rsidTr="00D25D91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6A153B" w14:textId="3B6F4BA9" w:rsidR="002C2A0E" w:rsidRPr="0004192A" w:rsidRDefault="002C2A0E" w:rsidP="002C2A0E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2C2A0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C2BEDE" w14:textId="719340EB" w:rsidR="002C2A0E" w:rsidRPr="0004192A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4210BEA" w14:textId="77777777" w:rsidR="002C2A0E" w:rsidRPr="009E6ED7" w:rsidRDefault="002C2A0E" w:rsidP="002C2A0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C2A0E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2C2A0E" w:rsidRPr="0004192A" w:rsidRDefault="002C2A0E" w:rsidP="002C2A0E">
            <w:pPr>
              <w:jc w:val="left"/>
              <w:rPr>
                <w:sz w:val="20"/>
                <w:szCs w:val="20"/>
              </w:rPr>
            </w:pPr>
          </w:p>
        </w:tc>
      </w:tr>
      <w:tr w:rsidR="002C2A0E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4484FFFB" w:rsidR="002C2A0E" w:rsidRPr="0004192A" w:rsidRDefault="002C2A0E" w:rsidP="002C2A0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976D5F0" w:rsidR="002C2A0E" w:rsidRPr="0004192A" w:rsidRDefault="002C2A0E" w:rsidP="002C2A0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7C2DACF1" w:rsidR="002C2A0E" w:rsidRPr="0004192A" w:rsidRDefault="002C2A0E" w:rsidP="002C2A0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2C2A0E" w:rsidRPr="007A0303" w:rsidRDefault="002C2A0E" w:rsidP="002C2A0E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2C2A0E" w:rsidRPr="007A0303" w:rsidRDefault="002C2A0E" w:rsidP="002C2A0E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4F41B43A" w:rsidR="002C2A0E" w:rsidRPr="0004192A" w:rsidRDefault="002C2A0E" w:rsidP="002C2A0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7BE3B41" w:rsidR="002C2A0E" w:rsidRDefault="002C2A0E" w:rsidP="002C2A0E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52671E56" w:rsidR="002C2A0E" w:rsidRPr="001A0B74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7D155CF8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AE8CE42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290CACC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EE56431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0C8235F1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B686E7B" w:rsidR="002C2A0E" w:rsidRDefault="002C2A0E" w:rsidP="002C2A0E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2CEE3ECE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CE5251" w14:textId="30632FB0" w:rsidR="002C2A0E" w:rsidRDefault="002C2A0E" w:rsidP="002C2A0E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38C253" w14:textId="682945F5" w:rsidR="002C2A0E" w:rsidRPr="001A0B74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395E9" w14:textId="126DABBD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1AE87C" w14:textId="14621C13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55A98C" w14:textId="12DBB10A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564B29" w14:textId="11237F96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8E1B90" w14:textId="19E264C0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C461F1" w14:textId="1D3FE9A0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6D9D48A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627EE6" w14:textId="37F26ABA" w:rsidR="002C2A0E" w:rsidRDefault="002C2A0E" w:rsidP="002C2A0E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AB3990" w14:textId="69F545F9" w:rsidR="002C2A0E" w:rsidRPr="001A0B74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C1464" w14:textId="018A4A96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371A52" w14:textId="315C09E6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97509" w14:textId="32F4993E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0BAB6A" w14:textId="6CA7B8F3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BBF6D9" w14:textId="796F272A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F9A78A" w14:textId="383E799C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2A0E" w:rsidRPr="0004192A" w14:paraId="7DB930EE" w14:textId="77777777" w:rsidTr="00D91954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C788CC" w14:textId="53CC5B36" w:rsidR="002C2A0E" w:rsidRPr="001A0B74" w:rsidRDefault="002C2A0E" w:rsidP="002C2A0E">
            <w:pPr>
              <w:jc w:val="right"/>
              <w:rPr>
                <w:color w:val="000000"/>
                <w:sz w:val="20"/>
                <w:szCs w:val="20"/>
              </w:rPr>
            </w:pPr>
            <w:r w:rsidRPr="002C2A0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8EE716" w14:textId="1EC108D3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144212B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2C2A0E" w:rsidRPr="0004192A" w:rsidRDefault="002C2A0E" w:rsidP="002C2A0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2C2A0E" w:rsidRPr="0004192A" w:rsidRDefault="002C2A0E" w:rsidP="002C2A0E">
            <w:pPr>
              <w:jc w:val="left"/>
              <w:rPr>
                <w:sz w:val="20"/>
                <w:szCs w:val="20"/>
              </w:rPr>
            </w:pPr>
          </w:p>
        </w:tc>
      </w:tr>
      <w:tr w:rsidR="002C2A0E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00EFC265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1233D5E2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2C2A0E" w:rsidRPr="004A5456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61095C88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1893BDBB" w14:textId="77777777" w:rsidTr="00286AFC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06148149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AF023BA" w:rsidR="002C2A0E" w:rsidRPr="001A0B74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0618D99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6213CEA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4BE3FA1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F146467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5521DF2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61A0CD1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0F97AAE3" w14:textId="77777777" w:rsidTr="00286AFC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FC9A2" w14:textId="106AA849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772C35" w14:textId="66C6C3BF" w:rsidR="002C2A0E" w:rsidRPr="001A0B74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E7DDB9" w14:textId="72505E4F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1CE68" w14:textId="103EFA6F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C86191" w14:textId="5B1A2002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53E631" w14:textId="144AC299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2E2EF" w14:textId="13182134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B8AB7C" w14:textId="1FBE9585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C2A0E" w:rsidRPr="0004192A" w14:paraId="3EE56D00" w14:textId="77777777" w:rsidTr="00286AFC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3D790B" w14:textId="6D7AC9AF" w:rsidR="002C2A0E" w:rsidRPr="004A5456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599401" w14:textId="1A982B86" w:rsidR="002C2A0E" w:rsidRPr="001A0B74" w:rsidRDefault="002C2A0E" w:rsidP="002C2A0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8FD1B1" w14:textId="5ACA6B5A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6C3949" w14:textId="228533F7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DE7205" w14:textId="6B273D28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9151C" w14:textId="5B620ABC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BD793" w14:textId="5B42BB04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C9D462" w14:textId="2A0D77CC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C2A0E" w:rsidRPr="0004192A" w14:paraId="678EEF58" w14:textId="77777777" w:rsidTr="00811037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DD0671" w14:textId="325D5920" w:rsidR="002C2A0E" w:rsidRPr="001A0B74" w:rsidRDefault="002C2A0E" w:rsidP="002C2A0E">
            <w:pPr>
              <w:jc w:val="right"/>
              <w:rPr>
                <w:color w:val="000000"/>
                <w:sz w:val="20"/>
                <w:szCs w:val="20"/>
              </w:rPr>
            </w:pPr>
            <w:r w:rsidRPr="002C2A0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9BAA99" w14:textId="4230FBF6" w:rsidR="002C2A0E" w:rsidRPr="001A0B74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7EC83F4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467C551F" w:rsidR="002C2A0E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2C2A0E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2C2A0E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2C2A0E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2C2A0E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2C2A0E" w:rsidRDefault="002C2A0E" w:rsidP="002C2A0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2C2A0E" w:rsidRPr="009E1210" w:rsidRDefault="002C2A0E" w:rsidP="002C2A0E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2C2A0E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2C2A0E" w:rsidRPr="001556DD" w:rsidRDefault="002C2A0E" w:rsidP="002C2A0E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2C2A0E" w:rsidRPr="001556DD" w:rsidRDefault="002C2A0E" w:rsidP="002C2A0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2C2A0E" w:rsidRPr="009E1210" w:rsidRDefault="002C2A0E" w:rsidP="002C2A0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0E33E822" w14:textId="77777777" w:rsidR="002C2A0E" w:rsidRDefault="002C2A0E" w:rsidP="002C2A0E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785D1972" w14:textId="77777777" w:rsidR="002C2A0E" w:rsidRDefault="002C2A0E" w:rsidP="002C2A0E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</w:t>
      </w:r>
      <w:bookmarkStart w:id="0" w:name="_GoBack"/>
      <w:bookmarkEnd w:id="0"/>
      <w:r>
        <w:rPr>
          <w:color w:val="000000"/>
          <w:sz w:val="20"/>
          <w:szCs w:val="20"/>
        </w:rPr>
        <w:t xml:space="preserve">eçilemez. </w:t>
      </w:r>
    </w:p>
    <w:p w14:paraId="26A613FD" w14:textId="77777777" w:rsidR="002C2A0E" w:rsidRPr="00E93BAE" w:rsidRDefault="002C2A0E" w:rsidP="002C2A0E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082EBBBB" w14:textId="77777777" w:rsidR="00C93C37" w:rsidRPr="00E93BAE" w:rsidRDefault="00C93C37" w:rsidP="002C2A0E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C93C37" w:rsidRPr="00E93BAE" w:rsidSect="000419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D9218F" w14:textId="77777777" w:rsidR="00DE16B4" w:rsidRDefault="00DE16B4" w:rsidP="0004192A">
      <w:pPr>
        <w:spacing w:after="0" w:line="240" w:lineRule="auto"/>
      </w:pPr>
      <w:r>
        <w:separator/>
      </w:r>
    </w:p>
  </w:endnote>
  <w:endnote w:type="continuationSeparator" w:id="0">
    <w:p w14:paraId="77182109" w14:textId="77777777" w:rsidR="00DE16B4" w:rsidRDefault="00DE16B4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DC0387" w14:textId="77777777" w:rsidR="00DE16B4" w:rsidRDefault="00DE16B4" w:rsidP="0004192A">
      <w:pPr>
        <w:spacing w:after="0" w:line="240" w:lineRule="auto"/>
      </w:pPr>
      <w:r>
        <w:separator/>
      </w:r>
    </w:p>
  </w:footnote>
  <w:footnote w:type="continuationSeparator" w:id="0">
    <w:p w14:paraId="082C50CA" w14:textId="77777777" w:rsidR="00DE16B4" w:rsidRDefault="00DE16B4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E3644"/>
    <w:rsid w:val="001758B8"/>
    <w:rsid w:val="001974C3"/>
    <w:rsid w:val="001A0B74"/>
    <w:rsid w:val="002136D5"/>
    <w:rsid w:val="002160C8"/>
    <w:rsid w:val="00216B50"/>
    <w:rsid w:val="00266F8B"/>
    <w:rsid w:val="002C2A0E"/>
    <w:rsid w:val="003059F9"/>
    <w:rsid w:val="003131B3"/>
    <w:rsid w:val="003F4FAF"/>
    <w:rsid w:val="004A5456"/>
    <w:rsid w:val="004A6543"/>
    <w:rsid w:val="004E77A1"/>
    <w:rsid w:val="005A75BC"/>
    <w:rsid w:val="00670B55"/>
    <w:rsid w:val="006C321D"/>
    <w:rsid w:val="00786C05"/>
    <w:rsid w:val="007A0303"/>
    <w:rsid w:val="007E182D"/>
    <w:rsid w:val="007F31E2"/>
    <w:rsid w:val="00837005"/>
    <w:rsid w:val="008809C2"/>
    <w:rsid w:val="00881E3B"/>
    <w:rsid w:val="009004CC"/>
    <w:rsid w:val="00930D44"/>
    <w:rsid w:val="009670D9"/>
    <w:rsid w:val="009D2E5E"/>
    <w:rsid w:val="00A87886"/>
    <w:rsid w:val="00AE156C"/>
    <w:rsid w:val="00AE4D2B"/>
    <w:rsid w:val="00B14764"/>
    <w:rsid w:val="00BF44CA"/>
    <w:rsid w:val="00C23323"/>
    <w:rsid w:val="00C2731A"/>
    <w:rsid w:val="00C77F7A"/>
    <w:rsid w:val="00C93C37"/>
    <w:rsid w:val="00CC4A4D"/>
    <w:rsid w:val="00D350FB"/>
    <w:rsid w:val="00D641E7"/>
    <w:rsid w:val="00D9216E"/>
    <w:rsid w:val="00DA3481"/>
    <w:rsid w:val="00DB4953"/>
    <w:rsid w:val="00DE16B4"/>
    <w:rsid w:val="00E72437"/>
    <w:rsid w:val="00E93BAE"/>
    <w:rsid w:val="00EA4BF3"/>
    <w:rsid w:val="00EC1C48"/>
    <w:rsid w:val="00ED6D16"/>
    <w:rsid w:val="00EF2F9E"/>
    <w:rsid w:val="00EF3FA9"/>
    <w:rsid w:val="00F24F86"/>
    <w:rsid w:val="00F5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A0921-82CB-4217-A977-8D8AB3539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09T20:30:00Z</dcterms:created>
  <dcterms:modified xsi:type="dcterms:W3CDTF">2022-03-07T10:15:00Z</dcterms:modified>
</cp:coreProperties>
</file>